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iszka ostrow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isz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trow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6 North Newland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nesostrow@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218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